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Uganda</w:t>
      </w:r>
      <w:r>
        <w:t xml:space="preserve"> </w:t>
      </w:r>
      <w:r>
        <w:t xml:space="preserve">2016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UG16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951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9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25, hv227, hv237, hv243a, hv243b, hv244, hv246, hv247, sh120a, sh121g, sh121h, sh121i, sh121j, sh121k, sh121l, sh121m, sh125, sh144b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6.2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7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7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2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9.7% (1/yes)</w:t>
            </w:r>
          </w:p>
        </w:tc>
      </w:tr>
      <w:tr>
        <w:trPr>
          <w:trHeight w:val="144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37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finished) = 33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natural) = 65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 (rudimentary) = 0.6%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6.5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3.4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1% (1/yes)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67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31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7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57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5</w:t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9</w:t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9 (8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 (8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0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7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99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1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8 (7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97 (7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1 (1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3 (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9 (8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1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2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7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19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99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8 (24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8 (7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0 (27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97 (7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2 (22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9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10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1 (36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2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8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 (2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9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77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5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0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3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8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0 (1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8 (46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2 (1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36 (2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0  (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3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59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4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5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9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7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18 (6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4 (3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.0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Uganda 2016</dc:title>
  <dc:creator/>
  <cp:keywords/>
  <dcterms:created xsi:type="dcterms:W3CDTF">2024-06-10T12:00:04Z</dcterms:created>
  <dcterms:modified xsi:type="dcterms:W3CDTF">2024-06-10T1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